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19DC" w:rsidRDefault="00A019DC" w:rsidP="005832EB">
      <w:pPr>
        <w:bidi w:val="0"/>
        <w:spacing w:after="360"/>
        <w:rPr>
          <w:lang w:bidi="fa-IR"/>
        </w:rPr>
      </w:pPr>
      <w:proofErr w:type="gramStart"/>
      <w:r w:rsidRPr="00E45E9F">
        <w:rPr>
          <w:i/>
          <w:iCs/>
          <w:lang w:bidi="fa-IR"/>
        </w:rPr>
        <w:t>Subject</w:t>
      </w:r>
      <w:r>
        <w:rPr>
          <w:lang w:bidi="fa-IR"/>
        </w:rPr>
        <w:t xml:space="preserve"> :</w:t>
      </w:r>
      <w:proofErr w:type="gramEnd"/>
      <w:r>
        <w:rPr>
          <w:lang w:bidi="fa-IR"/>
        </w:rPr>
        <w:t xml:space="preserve"> Prospective Student Fall 2019 – Advertising Research Info needed</w:t>
      </w:r>
      <w:r>
        <w:rPr>
          <w:rtl/>
          <w:lang w:bidi="fa-IR"/>
        </w:rPr>
        <w:t>.</w:t>
      </w:r>
    </w:p>
    <w:p w:rsidR="00A019DC" w:rsidRDefault="00A019DC" w:rsidP="005832EB">
      <w:pPr>
        <w:bidi w:val="0"/>
        <w:spacing w:after="360"/>
        <w:rPr>
          <w:lang w:bidi="fa-IR"/>
        </w:rPr>
      </w:pPr>
      <w:r>
        <w:rPr>
          <w:lang w:bidi="fa-IR"/>
        </w:rPr>
        <w:t>Dear Dr. John</w:t>
      </w:r>
      <w:r>
        <w:rPr>
          <w:rtl/>
          <w:lang w:bidi="fa-IR"/>
        </w:rPr>
        <w:t>,</w:t>
      </w:r>
    </w:p>
    <w:p w:rsidR="00A019DC" w:rsidRDefault="00A019DC" w:rsidP="005832EB">
      <w:pPr>
        <w:bidi w:val="0"/>
        <w:spacing w:after="360"/>
        <w:rPr>
          <w:lang w:bidi="fa-IR"/>
        </w:rPr>
      </w:pPr>
      <w:r>
        <w:rPr>
          <w:lang w:bidi="fa-IR"/>
        </w:rPr>
        <w:t xml:space="preserve">I am applying to University of Wisconsin for fall 2019 for MS in Marketing. I have read few of your research publications on </w:t>
      </w:r>
      <w:r w:rsidRPr="00E45E9F">
        <w:rPr>
          <w:u w:val="single"/>
          <w:lang w:bidi="fa-IR"/>
        </w:rPr>
        <w:t>Advertising Research targeting online customers</w:t>
      </w:r>
      <w:r>
        <w:rPr>
          <w:lang w:bidi="fa-IR"/>
        </w:rPr>
        <w:t xml:space="preserve">. I have worked on similar marketing project at school involving </w:t>
      </w:r>
      <w:r w:rsidRPr="00E45E9F">
        <w:rPr>
          <w:b/>
          <w:bCs/>
          <w:lang w:bidi="fa-IR"/>
        </w:rPr>
        <w:t>design and processing online customer data by surveys</w:t>
      </w:r>
      <w:r>
        <w:rPr>
          <w:lang w:bidi="fa-IR"/>
        </w:rPr>
        <w:t>. I am interested in advertising research area and would like to know about research opportunities to work with you</w:t>
      </w:r>
      <w:r>
        <w:rPr>
          <w:rtl/>
          <w:lang w:bidi="fa-IR"/>
        </w:rPr>
        <w:t>.</w:t>
      </w:r>
    </w:p>
    <w:p w:rsidR="00A019DC" w:rsidRDefault="00A019DC" w:rsidP="005832EB">
      <w:pPr>
        <w:bidi w:val="0"/>
        <w:spacing w:after="360"/>
        <w:rPr>
          <w:lang w:bidi="fa-IR"/>
        </w:rPr>
      </w:pPr>
      <w:r>
        <w:rPr>
          <w:lang w:bidi="fa-IR"/>
        </w:rPr>
        <w:t>Looking forward for your reply</w:t>
      </w:r>
      <w:r>
        <w:rPr>
          <w:rtl/>
          <w:lang w:bidi="fa-IR"/>
        </w:rPr>
        <w:t>,</w:t>
      </w:r>
      <w:bookmarkStart w:id="0" w:name="_GoBack"/>
      <w:bookmarkEnd w:id="0"/>
    </w:p>
    <w:p w:rsidR="00A019DC" w:rsidRDefault="00A019DC" w:rsidP="005832EB">
      <w:pPr>
        <w:bidi w:val="0"/>
        <w:spacing w:after="360"/>
        <w:rPr>
          <w:lang w:bidi="fa-IR"/>
        </w:rPr>
      </w:pPr>
      <w:r>
        <w:rPr>
          <w:lang w:bidi="fa-IR"/>
        </w:rPr>
        <w:t>Regards</w:t>
      </w:r>
      <w:r>
        <w:rPr>
          <w:rtl/>
          <w:lang w:bidi="fa-IR"/>
        </w:rPr>
        <w:t>,</w:t>
      </w:r>
    </w:p>
    <w:p w:rsidR="00804745" w:rsidRPr="00DB41E2" w:rsidRDefault="00A019DC" w:rsidP="005832EB">
      <w:pPr>
        <w:bidi w:val="0"/>
        <w:spacing w:after="360"/>
        <w:rPr>
          <w:lang w:bidi="fa-IR"/>
        </w:rPr>
      </w:pPr>
      <w:r>
        <w:rPr>
          <w:lang w:bidi="fa-IR"/>
        </w:rPr>
        <w:t>Kumar</w:t>
      </w:r>
    </w:p>
    <w:sectPr w:rsidR="00804745" w:rsidRPr="00DB41E2" w:rsidSect="00AA63BD"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80A42"/>
    <w:multiLevelType w:val="hybridMultilevel"/>
    <w:tmpl w:val="C2C20DE0"/>
    <w:lvl w:ilvl="0" w:tplc="EEE447B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FB55E8"/>
    <w:multiLevelType w:val="hybridMultilevel"/>
    <w:tmpl w:val="F05EE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0338E0"/>
    <w:multiLevelType w:val="hybridMultilevel"/>
    <w:tmpl w:val="4322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4E1AAF"/>
    <w:multiLevelType w:val="hybridMultilevel"/>
    <w:tmpl w:val="CD12B504"/>
    <w:lvl w:ilvl="0" w:tplc="BED80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F1394B"/>
    <w:multiLevelType w:val="hybridMultilevel"/>
    <w:tmpl w:val="3184D9E8"/>
    <w:lvl w:ilvl="0" w:tplc="1EC267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007C47"/>
    <w:multiLevelType w:val="hybridMultilevel"/>
    <w:tmpl w:val="1764C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B6490E"/>
    <w:multiLevelType w:val="hybridMultilevel"/>
    <w:tmpl w:val="079C5B80"/>
    <w:lvl w:ilvl="0" w:tplc="95E4E6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72239A"/>
    <w:multiLevelType w:val="hybridMultilevel"/>
    <w:tmpl w:val="5648917C"/>
    <w:lvl w:ilvl="0" w:tplc="44865C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NTUwNzQ0MTMwMDBU0lEKTi0uzszPAykwqgUAgKW2liwAAAA="/>
  </w:docVars>
  <w:rsids>
    <w:rsidRoot w:val="00D06C8A"/>
    <w:rsid w:val="000176FB"/>
    <w:rsid w:val="00017ED4"/>
    <w:rsid w:val="00027CFE"/>
    <w:rsid w:val="00047CA7"/>
    <w:rsid w:val="00057BF5"/>
    <w:rsid w:val="00080EA7"/>
    <w:rsid w:val="00082662"/>
    <w:rsid w:val="00086C7A"/>
    <w:rsid w:val="0009014E"/>
    <w:rsid w:val="00095EE6"/>
    <w:rsid w:val="000A4235"/>
    <w:rsid w:val="000B48D2"/>
    <w:rsid w:val="000E3922"/>
    <w:rsid w:val="000F19C2"/>
    <w:rsid w:val="00105E6F"/>
    <w:rsid w:val="001548D0"/>
    <w:rsid w:val="00172BD2"/>
    <w:rsid w:val="00176AB9"/>
    <w:rsid w:val="001A4175"/>
    <w:rsid w:val="001F215D"/>
    <w:rsid w:val="001F2A8A"/>
    <w:rsid w:val="001F34BF"/>
    <w:rsid w:val="00232429"/>
    <w:rsid w:val="00240E12"/>
    <w:rsid w:val="00246F41"/>
    <w:rsid w:val="00274016"/>
    <w:rsid w:val="002A70DB"/>
    <w:rsid w:val="002B11CC"/>
    <w:rsid w:val="002E72B0"/>
    <w:rsid w:val="0030289B"/>
    <w:rsid w:val="0031164A"/>
    <w:rsid w:val="003163AD"/>
    <w:rsid w:val="0033758D"/>
    <w:rsid w:val="00390485"/>
    <w:rsid w:val="003A6686"/>
    <w:rsid w:val="003E16FD"/>
    <w:rsid w:val="003F5D60"/>
    <w:rsid w:val="00412BE3"/>
    <w:rsid w:val="00423748"/>
    <w:rsid w:val="004250AC"/>
    <w:rsid w:val="00436508"/>
    <w:rsid w:val="0043750B"/>
    <w:rsid w:val="00441EF0"/>
    <w:rsid w:val="00450EF5"/>
    <w:rsid w:val="00492457"/>
    <w:rsid w:val="004A4E9B"/>
    <w:rsid w:val="004B4F0F"/>
    <w:rsid w:val="0052623A"/>
    <w:rsid w:val="00544575"/>
    <w:rsid w:val="005530C5"/>
    <w:rsid w:val="00556190"/>
    <w:rsid w:val="0056069F"/>
    <w:rsid w:val="00562927"/>
    <w:rsid w:val="00565117"/>
    <w:rsid w:val="00566DB2"/>
    <w:rsid w:val="0058074D"/>
    <w:rsid w:val="005832EB"/>
    <w:rsid w:val="00585FD8"/>
    <w:rsid w:val="00592AC1"/>
    <w:rsid w:val="005D6EEA"/>
    <w:rsid w:val="005E28FF"/>
    <w:rsid w:val="00601839"/>
    <w:rsid w:val="006166A2"/>
    <w:rsid w:val="00645162"/>
    <w:rsid w:val="00687406"/>
    <w:rsid w:val="006B52F3"/>
    <w:rsid w:val="006D29B3"/>
    <w:rsid w:val="00712648"/>
    <w:rsid w:val="00722769"/>
    <w:rsid w:val="00731492"/>
    <w:rsid w:val="00732DB5"/>
    <w:rsid w:val="00734801"/>
    <w:rsid w:val="00736878"/>
    <w:rsid w:val="007506A3"/>
    <w:rsid w:val="0075576D"/>
    <w:rsid w:val="00791143"/>
    <w:rsid w:val="007E0368"/>
    <w:rsid w:val="007F44B0"/>
    <w:rsid w:val="007F4FDA"/>
    <w:rsid w:val="00804745"/>
    <w:rsid w:val="00817970"/>
    <w:rsid w:val="008842FA"/>
    <w:rsid w:val="008B0B73"/>
    <w:rsid w:val="008B1492"/>
    <w:rsid w:val="008C5BD0"/>
    <w:rsid w:val="008E2C7E"/>
    <w:rsid w:val="008E36DB"/>
    <w:rsid w:val="00903D7C"/>
    <w:rsid w:val="00907AF6"/>
    <w:rsid w:val="0091729F"/>
    <w:rsid w:val="00983A5F"/>
    <w:rsid w:val="0098569B"/>
    <w:rsid w:val="00992F82"/>
    <w:rsid w:val="009930AB"/>
    <w:rsid w:val="009C1A5B"/>
    <w:rsid w:val="009C2233"/>
    <w:rsid w:val="009D63AB"/>
    <w:rsid w:val="009F3846"/>
    <w:rsid w:val="00A019DC"/>
    <w:rsid w:val="00A13C8F"/>
    <w:rsid w:val="00A35855"/>
    <w:rsid w:val="00A35C0B"/>
    <w:rsid w:val="00A40D63"/>
    <w:rsid w:val="00A4221E"/>
    <w:rsid w:val="00A9750C"/>
    <w:rsid w:val="00AA63BD"/>
    <w:rsid w:val="00AA78E1"/>
    <w:rsid w:val="00B24909"/>
    <w:rsid w:val="00B66F8A"/>
    <w:rsid w:val="00B67FD1"/>
    <w:rsid w:val="00B81674"/>
    <w:rsid w:val="00B833BF"/>
    <w:rsid w:val="00BA43DC"/>
    <w:rsid w:val="00BD0EE5"/>
    <w:rsid w:val="00BE7F25"/>
    <w:rsid w:val="00C749FC"/>
    <w:rsid w:val="00C85F90"/>
    <w:rsid w:val="00CC7889"/>
    <w:rsid w:val="00CD0338"/>
    <w:rsid w:val="00D05090"/>
    <w:rsid w:val="00D06C8A"/>
    <w:rsid w:val="00D322A9"/>
    <w:rsid w:val="00D36687"/>
    <w:rsid w:val="00D45E9C"/>
    <w:rsid w:val="00D831AE"/>
    <w:rsid w:val="00D83D84"/>
    <w:rsid w:val="00DA4084"/>
    <w:rsid w:val="00DA7E0A"/>
    <w:rsid w:val="00DB41E2"/>
    <w:rsid w:val="00DC4FA7"/>
    <w:rsid w:val="00DD06D4"/>
    <w:rsid w:val="00DD47C4"/>
    <w:rsid w:val="00E01FAC"/>
    <w:rsid w:val="00E36870"/>
    <w:rsid w:val="00E416FC"/>
    <w:rsid w:val="00E44937"/>
    <w:rsid w:val="00E44C4B"/>
    <w:rsid w:val="00E45E9F"/>
    <w:rsid w:val="00E46F48"/>
    <w:rsid w:val="00E57AAB"/>
    <w:rsid w:val="00E60F86"/>
    <w:rsid w:val="00E83FE0"/>
    <w:rsid w:val="00E95AFC"/>
    <w:rsid w:val="00EB306C"/>
    <w:rsid w:val="00EB5A62"/>
    <w:rsid w:val="00ED1185"/>
    <w:rsid w:val="00ED58AE"/>
    <w:rsid w:val="00F24D33"/>
    <w:rsid w:val="00F35030"/>
    <w:rsid w:val="00F401C5"/>
    <w:rsid w:val="00F43D5D"/>
    <w:rsid w:val="00F85A7E"/>
    <w:rsid w:val="00FA07A6"/>
    <w:rsid w:val="00FD2603"/>
    <w:rsid w:val="00FE0B78"/>
    <w:rsid w:val="00FF6841"/>
    <w:rsid w:val="00FF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0AB"/>
    <w:pPr>
      <w:bidi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Title"/>
    <w:link w:val="Heading1Char"/>
    <w:uiPriority w:val="9"/>
    <w:qFormat/>
    <w:rsid w:val="0071264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648"/>
    <w:pPr>
      <w:outlineLvl w:val="1"/>
    </w:pPr>
    <w:rPr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2648"/>
    <w:pPr>
      <w:outlineLvl w:val="2"/>
    </w:pPr>
    <w:rPr>
      <w:b/>
      <w:bCs/>
      <w:sz w:val="32"/>
      <w:szCs w:val="32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2648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F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374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930AB"/>
    <w:rPr>
      <w:b/>
      <w:bCs/>
      <w:sz w:val="32"/>
      <w:szCs w:val="32"/>
      <w:lang w:bidi="fa-IR"/>
    </w:rPr>
  </w:style>
  <w:style w:type="character" w:customStyle="1" w:styleId="TitleChar">
    <w:name w:val="Title Char"/>
    <w:basedOn w:val="DefaultParagraphFont"/>
    <w:link w:val="Title"/>
    <w:uiPriority w:val="10"/>
    <w:rsid w:val="009930AB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712648"/>
    <w:rPr>
      <w:rFonts w:ascii="Times New Roman" w:hAnsi="Times New Roman" w:cs="B Nazanin"/>
      <w:b/>
      <w:bCs/>
      <w:sz w:val="40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712648"/>
    <w:rPr>
      <w:rFonts w:ascii="Times New Roman" w:hAnsi="Times New Roman" w:cs="B Nazanin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712648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2648"/>
    <w:rPr>
      <w:rFonts w:ascii="Times New Roman" w:eastAsiaTheme="majorEastAsia" w:hAnsi="Times New Roman" w:cs="B Nazanin"/>
      <w:b/>
      <w:bCs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F85A7E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0AB"/>
    <w:pPr>
      <w:bidi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Title"/>
    <w:link w:val="Heading1Char"/>
    <w:uiPriority w:val="9"/>
    <w:qFormat/>
    <w:rsid w:val="0071264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648"/>
    <w:pPr>
      <w:outlineLvl w:val="1"/>
    </w:pPr>
    <w:rPr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2648"/>
    <w:pPr>
      <w:outlineLvl w:val="2"/>
    </w:pPr>
    <w:rPr>
      <w:b/>
      <w:bCs/>
      <w:sz w:val="32"/>
      <w:szCs w:val="32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2648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F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374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930AB"/>
    <w:rPr>
      <w:b/>
      <w:bCs/>
      <w:sz w:val="32"/>
      <w:szCs w:val="32"/>
      <w:lang w:bidi="fa-IR"/>
    </w:rPr>
  </w:style>
  <w:style w:type="character" w:customStyle="1" w:styleId="TitleChar">
    <w:name w:val="Title Char"/>
    <w:basedOn w:val="DefaultParagraphFont"/>
    <w:link w:val="Title"/>
    <w:uiPriority w:val="10"/>
    <w:rsid w:val="009930AB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712648"/>
    <w:rPr>
      <w:rFonts w:ascii="Times New Roman" w:hAnsi="Times New Roman" w:cs="B Nazanin"/>
      <w:b/>
      <w:bCs/>
      <w:sz w:val="40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712648"/>
    <w:rPr>
      <w:rFonts w:ascii="Times New Roman" w:hAnsi="Times New Roman" w:cs="B Nazanin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712648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2648"/>
    <w:rPr>
      <w:rFonts w:ascii="Times New Roman" w:eastAsiaTheme="majorEastAsia" w:hAnsi="Times New Roman" w:cs="B Nazanin"/>
      <w:b/>
      <w:bCs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F85A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0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77071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49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05251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926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1789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244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7880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303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D5CA48-3D87-487E-83D2-571303C28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</dc:creator>
  <cp:lastModifiedBy>new</cp:lastModifiedBy>
  <cp:revision>30</cp:revision>
  <cp:lastPrinted>2019-07-27T11:41:00Z</cp:lastPrinted>
  <dcterms:created xsi:type="dcterms:W3CDTF">2019-02-19T13:21:00Z</dcterms:created>
  <dcterms:modified xsi:type="dcterms:W3CDTF">2019-07-27T13:56:00Z</dcterms:modified>
</cp:coreProperties>
</file>